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w:t>
      </w:r>
      <w:proofErr w:type="spellStart"/>
      <w:r w:rsidR="00BA3CC7">
        <w:t>Gro</w:t>
      </w:r>
      <w:proofErr w:type="spellEnd"/>
      <w:r w:rsidR="00BA3CC7">
        <w:t xml:space="preserve">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w:t>
      </w:r>
      <w:proofErr w:type="spellStart"/>
      <w:r w:rsidR="00FB3A61">
        <w:t>Gro</w:t>
      </w:r>
      <w:proofErr w:type="spellEnd"/>
      <w:r w:rsidR="00FB3A61">
        <w:t xml:space="preserve">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w:t>
      </w:r>
      <w:proofErr w:type="spellStart"/>
      <w:r w:rsidR="00FB3A61">
        <w:t>Gro</w:t>
      </w:r>
      <w:proofErr w:type="spellEnd"/>
      <w:r w:rsidR="00FB3A61">
        <w:t xml:space="preserve">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w:t>
      </w:r>
      <w:proofErr w:type="spellStart"/>
      <w:r w:rsidR="00FB3A61">
        <w:t>Gro</w:t>
      </w:r>
      <w:proofErr w:type="spellEnd"/>
      <w:r w:rsidR="00FB3A61">
        <w:t xml:space="preserve">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w:t>
      </w:r>
      <w:proofErr w:type="spellStart"/>
      <w:r w:rsidR="00DE3FE3">
        <w:t>Gro</w:t>
      </w:r>
      <w:proofErr w:type="spellEnd"/>
      <w:r w:rsidR="00DE3FE3">
        <w:t xml:space="preserve">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0BF81348" w:rsidR="00060C27" w:rsidRDefault="00DE3BBE" w:rsidP="00DE3BBE">
      <w:pPr>
        <w:pStyle w:val="BodyText"/>
        <w:spacing w:line="480" w:lineRule="auto"/>
        <w:outlineLvl w:val="0"/>
      </w:pPr>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w:t>
      </w:r>
      <w:proofErr w:type="spellStart"/>
      <w:r w:rsidR="00FB3A61">
        <w:rPr>
          <w:b/>
        </w:rPr>
        <w:t>Gro</w:t>
      </w:r>
      <w:proofErr w:type="spellEnd"/>
      <w:r w:rsidR="00FB3A61">
        <w:rPr>
          <w:b/>
        </w:rPr>
        <w:t xml:space="preserve">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w:t>
      </w:r>
      <w:proofErr w:type="spellStart"/>
      <w:r w:rsidR="00FB3A61">
        <w:t>Gro</w:t>
      </w:r>
      <w:proofErr w:type="spellEnd"/>
      <w:r w:rsidR="00FB3A61">
        <w:t xml:space="preserve">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w:t>
      </w:r>
      <w:proofErr w:type="spellStart"/>
      <w:r w:rsidR="004052D8">
        <w:t>Gro</w:t>
      </w:r>
      <w:proofErr w:type="spellEnd"/>
      <w:r w:rsidR="004052D8">
        <w:t xml:space="preserve">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w:t>
      </w:r>
      <w:proofErr w:type="spellStart"/>
      <w:r w:rsidR="004052D8">
        <w:t>Gro</w:t>
      </w:r>
      <w:proofErr w:type="spellEnd"/>
      <w:r w:rsidR="004052D8">
        <w:t xml:space="preserve">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2A922A83"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w:t>
      </w:r>
      <w:r w:rsidR="00947235">
        <w:rPr>
          <w:b/>
        </w:rPr>
        <w:t xml:space="preserve"> </w:t>
      </w:r>
      <w:r w:rsidR="00947235">
        <w:t>A score corresponding to the distribution of Groucho occupancy within and in adjacent areas of a gene was calculated using a previously published algorithm</w:t>
      </w:r>
      <w:r w:rsidR="002E5D7F">
        <w:t xml:space="preserve"> </w:t>
      </w:r>
      <w:r w:rsidR="002E5D7F">
        <w:t>{</w:t>
      </w:r>
      <w:proofErr w:type="spellStart"/>
      <w:r w:rsidR="002E5D7F">
        <w:t>Sandmann</w:t>
      </w:r>
      <w:proofErr w:type="spellEnd"/>
      <w:r w:rsidR="002E5D7F">
        <w:t>, 2007 #3048}</w:t>
      </w:r>
      <w:r w:rsidR="00947235">
        <w:t xml:space="preserve">. The algorithm was </w:t>
      </w:r>
      <w:r w:rsidR="002E5D7F">
        <w:t>adjusted</w:t>
      </w:r>
      <w:r w:rsidR="00947235">
        <w:t xml:space="preserve"> to allow for increased score contribution from regions binding more distantly from the target gene. </w:t>
      </w:r>
      <w:r w:rsidR="002E5D7F">
        <w:t>Plotted are the number of genes differentially expressed under the indicated Groucho dosage out of the total number of gen</w:t>
      </w:r>
      <w:r w:rsidR="007E47E4">
        <w:t>es meeting a</w:t>
      </w:r>
      <w:r w:rsidR="002E5D7F">
        <w:t xml:space="preserve"> score cutoff of decreasing stringency.  </w:t>
      </w:r>
      <w:r w:rsidR="004C59BC">
        <w:t>Where a change in slope is clearly evident, the score cutoff selected for the high-confidence set of Groucho targets is indicated.</w:t>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7D9F9802" w:rsidR="00DE3FE3" w:rsidRDefault="00DE3FE3" w:rsidP="00B60A21">
      <w:pPr>
        <w:spacing w:line="480" w:lineRule="auto"/>
      </w:pPr>
      <w:r>
        <w:rPr>
          <w:b/>
        </w:rPr>
        <w:lastRenderedPageBreak/>
        <w:t>Fig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w:t>
      </w:r>
      <w:proofErr w:type="spellStart"/>
      <w:r w:rsidR="00B60A21">
        <w:t>dCBP</w:t>
      </w:r>
      <w:proofErr w:type="spellEnd"/>
      <w:r w:rsidR="00B60A21">
        <w:t xml:space="preserve"> ChIP-seq data sets generated from 2 – 4 hour old embryos from embryos with normal (</w:t>
      </w:r>
      <w:proofErr w:type="spellStart"/>
      <w:r w:rsidR="00B60A21">
        <w:t>dCBP</w:t>
      </w:r>
      <w:proofErr w:type="spellEnd"/>
      <w:r w:rsidR="00B60A21">
        <w:t xml:space="preserve"> </w:t>
      </w:r>
      <w:proofErr w:type="spellStart"/>
      <w:r w:rsidR="00B60A21">
        <w:t>wt</w:t>
      </w:r>
      <w:proofErr w:type="spellEnd"/>
      <w:r w:rsidR="00B60A21">
        <w:t>) or Dorsal-deficient embryos (</w:t>
      </w:r>
      <w:proofErr w:type="spellStart"/>
      <w:r w:rsidR="00B60A21">
        <w:t>dCBP</w:t>
      </w:r>
      <w:proofErr w:type="spellEnd"/>
      <w:r w:rsidR="00B60A21">
        <w:t xml:space="preserve"> gd7) </w:t>
      </w:r>
      <w:r w:rsidR="00B60A21">
        <w:t>{</w:t>
      </w:r>
      <w:proofErr w:type="spellStart"/>
      <w:r w:rsidR="00B60A21">
        <w:t>Holmqvist</w:t>
      </w:r>
      <w:proofErr w:type="spellEnd"/>
      <w:r w:rsidR="00B60A21">
        <w:t>, 2012 #3115}</w:t>
      </w:r>
      <w:r w:rsidR="00B60A21">
        <w:t xml:space="preserve">. </w:t>
      </w:r>
      <w:proofErr w:type="spellStart"/>
      <w:r w:rsidR="00B60A21">
        <w:t>dCBP</w:t>
      </w:r>
      <w:proofErr w:type="spellEnd"/>
      <w:r w:rsidR="00B60A21">
        <w:t xml:space="preserve"> is recruited by Dorsal to sites throughout the ventral portions of the embryo to activate expression of several target genes, including twist. While </w:t>
      </w:r>
      <w:proofErr w:type="spellStart"/>
      <w:r w:rsidR="00B60A21">
        <w:t>Gro</w:t>
      </w:r>
      <w:proofErr w:type="spellEnd"/>
      <w:r w:rsidR="00B60A21">
        <w:t xml:space="preserve"> is recruited by Dorsal to facilitate gene repression</w:t>
      </w:r>
      <w:r w:rsidR="00B5324F">
        <w:t xml:space="preserve"> also in ventral regions, it is unexpected by the proposed model that Dorsal would recruit both factors. In support of this, we see that Groucho </w:t>
      </w:r>
      <w:proofErr w:type="spellStart"/>
      <w:r w:rsidR="00B5324F">
        <w:t>colocalization</w:t>
      </w:r>
      <w:proofErr w:type="spellEnd"/>
      <w:r w:rsidR="00B5324F">
        <w:t xml:space="preserve"> with Dorsal-dependent </w:t>
      </w:r>
      <w:proofErr w:type="spellStart"/>
      <w:r w:rsidR="00B5324F">
        <w:t>dCBP</w:t>
      </w:r>
      <w:proofErr w:type="spellEnd"/>
      <w:r w:rsidR="00B5324F">
        <w:t xml:space="preserve"> is low during the first timepoint, while </w:t>
      </w:r>
      <w:proofErr w:type="spellStart"/>
      <w:r w:rsidR="00B5324F">
        <w:t>colocalization</w:t>
      </w:r>
      <w:proofErr w:type="spellEnd"/>
      <w:r w:rsidR="00B5324F">
        <w:t xml:space="preserve"> with Dorsal-independent </w:t>
      </w:r>
      <w:proofErr w:type="spellStart"/>
      <w:r w:rsidR="00B5324F">
        <w:t>dCBP</w:t>
      </w:r>
      <w:proofErr w:type="spellEnd"/>
      <w:r w:rsidR="00B5324F">
        <w:t xml:space="preserve"> binding is quite high (an &gt; 8-fold enrichment)</w:t>
      </w:r>
      <w:r w:rsidR="002D149A">
        <w:t>.</w:t>
      </w:r>
      <w:r w:rsidR="00B5324F">
        <w:t xml:space="preserve"> </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60CBAC73" w:rsidR="000A3F5D" w:rsidRPr="002D149A" w:rsidRDefault="000A3F5D">
      <w:pPr>
        <w:rPr>
          <w:b/>
        </w:rPr>
      </w:pPr>
      <w:r w:rsidRPr="002D149A">
        <w:rPr>
          <w:b/>
        </w:rPr>
        <w:lastRenderedPageBreak/>
        <w:t>Fig. 2-</w:t>
      </w:r>
      <w:r w:rsidR="002D149A">
        <w:rPr>
          <w:b/>
        </w:rPr>
        <w:t xml:space="preserve"> . The majority of Groucho recruitment sites in the early embryo additionally bind Dorsal, </w:t>
      </w:r>
      <w:proofErr w:type="spellStart"/>
      <w:r w:rsidR="002D149A">
        <w:rPr>
          <w:b/>
        </w:rPr>
        <w:t>Dicheate</w:t>
      </w:r>
      <w:proofErr w:type="spellEnd"/>
      <w:r w:rsidR="002D149A">
        <w:rPr>
          <w:b/>
        </w:rPr>
        <w:t xml:space="preserve">, and, </w:t>
      </w:r>
      <w:r w:rsidR="00F844F4">
        <w:rPr>
          <w:b/>
        </w:rPr>
        <w:t>less frequently</w:t>
      </w:r>
      <w:r w:rsidR="002D149A">
        <w:rPr>
          <w:b/>
        </w:rPr>
        <w:t xml:space="preserve">, </w:t>
      </w:r>
      <w:r w:rsidR="00F844F4">
        <w:rPr>
          <w:b/>
        </w:rPr>
        <w:t>multiple</w:t>
      </w:r>
      <w:r w:rsidR="002D149A">
        <w:rPr>
          <w:b/>
        </w:rPr>
        <w:t xml:space="preserve"> additional factors.</w:t>
      </w:r>
      <w:bookmarkStart w:id="0" w:name="_GoBack"/>
      <w:bookmarkEnd w:id="0"/>
      <w:r w:rsidRPr="002D149A">
        <w:rPr>
          <w:b/>
        </w:rP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A848C4" w14:textId="77777777" w:rsidR="006D407B" w:rsidRDefault="006D407B">
      <w:pPr>
        <w:spacing w:after="0"/>
      </w:pPr>
      <w:r>
        <w:separator/>
      </w:r>
    </w:p>
  </w:endnote>
  <w:endnote w:type="continuationSeparator" w:id="0">
    <w:p w14:paraId="1E7767F1" w14:textId="77777777" w:rsidR="006D407B" w:rsidRDefault="006D4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D8907" w14:textId="77777777" w:rsidR="006D407B" w:rsidRDefault="006D407B">
      <w:r>
        <w:separator/>
      </w:r>
    </w:p>
  </w:footnote>
  <w:footnote w:type="continuationSeparator" w:id="0">
    <w:p w14:paraId="6BC74F89" w14:textId="77777777" w:rsidR="006D407B" w:rsidRDefault="006D40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A3F5D"/>
    <w:rsid w:val="001529D3"/>
    <w:rsid w:val="001818AD"/>
    <w:rsid w:val="001E584A"/>
    <w:rsid w:val="001F400E"/>
    <w:rsid w:val="0027114A"/>
    <w:rsid w:val="00285A9D"/>
    <w:rsid w:val="002D149A"/>
    <w:rsid w:val="002E5D7F"/>
    <w:rsid w:val="003339D9"/>
    <w:rsid w:val="003A3ABD"/>
    <w:rsid w:val="003A4782"/>
    <w:rsid w:val="004052D8"/>
    <w:rsid w:val="0048501F"/>
    <w:rsid w:val="004B5921"/>
    <w:rsid w:val="004C59BC"/>
    <w:rsid w:val="004E29B3"/>
    <w:rsid w:val="004E7A0B"/>
    <w:rsid w:val="00510B86"/>
    <w:rsid w:val="005349C8"/>
    <w:rsid w:val="0055234E"/>
    <w:rsid w:val="00590D07"/>
    <w:rsid w:val="005E0AE7"/>
    <w:rsid w:val="006252D8"/>
    <w:rsid w:val="0063434F"/>
    <w:rsid w:val="006706FB"/>
    <w:rsid w:val="006B77BB"/>
    <w:rsid w:val="006D407B"/>
    <w:rsid w:val="00702B57"/>
    <w:rsid w:val="007173DF"/>
    <w:rsid w:val="00750F08"/>
    <w:rsid w:val="00784D58"/>
    <w:rsid w:val="007E47E4"/>
    <w:rsid w:val="0083254A"/>
    <w:rsid w:val="008756D1"/>
    <w:rsid w:val="0087695F"/>
    <w:rsid w:val="008829C2"/>
    <w:rsid w:val="008D3347"/>
    <w:rsid w:val="008D6863"/>
    <w:rsid w:val="008F3A42"/>
    <w:rsid w:val="00946FAF"/>
    <w:rsid w:val="00947235"/>
    <w:rsid w:val="009B2AFA"/>
    <w:rsid w:val="009C3B78"/>
    <w:rsid w:val="009D2758"/>
    <w:rsid w:val="00A373F3"/>
    <w:rsid w:val="00A52843"/>
    <w:rsid w:val="00A730A7"/>
    <w:rsid w:val="00A740A3"/>
    <w:rsid w:val="00A760D3"/>
    <w:rsid w:val="00A936BE"/>
    <w:rsid w:val="00AC4E54"/>
    <w:rsid w:val="00AF3EFF"/>
    <w:rsid w:val="00B134DE"/>
    <w:rsid w:val="00B34454"/>
    <w:rsid w:val="00B47BD7"/>
    <w:rsid w:val="00B52DEC"/>
    <w:rsid w:val="00B5324F"/>
    <w:rsid w:val="00B60A21"/>
    <w:rsid w:val="00B86B75"/>
    <w:rsid w:val="00B90E9D"/>
    <w:rsid w:val="00BA3CC7"/>
    <w:rsid w:val="00BC48D5"/>
    <w:rsid w:val="00BC5C1C"/>
    <w:rsid w:val="00C12DBD"/>
    <w:rsid w:val="00C36279"/>
    <w:rsid w:val="00C4631D"/>
    <w:rsid w:val="00C612CF"/>
    <w:rsid w:val="00C94186"/>
    <w:rsid w:val="00CE649F"/>
    <w:rsid w:val="00CF32D0"/>
    <w:rsid w:val="00CF41CF"/>
    <w:rsid w:val="00CF485E"/>
    <w:rsid w:val="00D41F99"/>
    <w:rsid w:val="00D47ADD"/>
    <w:rsid w:val="00D61929"/>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53</Pages>
  <Words>2844</Words>
  <Characters>16213</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62</cp:revision>
  <dcterms:created xsi:type="dcterms:W3CDTF">2015-08-21T22:25:00Z</dcterms:created>
  <dcterms:modified xsi:type="dcterms:W3CDTF">2015-10-27T03:41:00Z</dcterms:modified>
</cp:coreProperties>
</file>